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E84C14" w14:textId="77777777" w:rsidR="00E23930" w:rsidRDefault="00E23930" w:rsidP="00E2393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Pr="00C9282F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Pr="00C9282F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>Summary statistics of independent variables (Overall and stratified by food insufficiency)</w:t>
      </w:r>
    </w:p>
    <w:tbl>
      <w:tblPr>
        <w:tblW w:w="10004" w:type="dxa"/>
        <w:jc w:val="center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2136"/>
        <w:gridCol w:w="1275"/>
        <w:gridCol w:w="1063"/>
        <w:gridCol w:w="284"/>
        <w:gridCol w:w="1275"/>
        <w:gridCol w:w="1016"/>
        <w:gridCol w:w="1223"/>
        <w:gridCol w:w="616"/>
        <w:gridCol w:w="1116"/>
      </w:tblGrid>
      <w:tr w:rsidR="00E23930" w:rsidRPr="0073216B" w14:paraId="544A260A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6ABB55DB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33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9B46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Overall Sample</w:t>
            </w:r>
          </w:p>
        </w:tc>
        <w:tc>
          <w:tcPr>
            <w:tcW w:w="2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AFD2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413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DC4C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Food insufficiency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</w:tcPr>
          <w:p w14:paraId="04733F2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673729FD" w14:textId="77777777" w:rsidTr="00615DD0">
        <w:trPr>
          <w:trHeight w:val="300"/>
          <w:jc w:val="center"/>
        </w:trPr>
        <w:tc>
          <w:tcPr>
            <w:tcW w:w="213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BA21EE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5896D5F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435B858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EDD1D8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29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84F6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No</w:t>
            </w:r>
          </w:p>
        </w:tc>
        <w:tc>
          <w:tcPr>
            <w:tcW w:w="183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B90C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Yes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</w:tcPr>
          <w:p w14:paraId="5D5D815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1BC7F810" w14:textId="77777777" w:rsidTr="00615DD0">
        <w:trPr>
          <w:trHeight w:val="300"/>
          <w:jc w:val="center"/>
        </w:trPr>
        <w:tc>
          <w:tcPr>
            <w:tcW w:w="21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2AAC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E3BE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Weighted %</w:t>
            </w:r>
          </w:p>
        </w:tc>
        <w:tc>
          <w:tcPr>
            <w:tcW w:w="106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DF6A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n</w:t>
            </w:r>
          </w:p>
        </w:tc>
        <w:tc>
          <w:tcPr>
            <w:tcW w:w="28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CFCD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C0A7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Weighted %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B1D1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n</w:t>
            </w: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8310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Weighted %</w:t>
            </w:r>
          </w:p>
        </w:tc>
        <w:tc>
          <w:tcPr>
            <w:tcW w:w="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ED25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n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98D8F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p-value</w:t>
            </w:r>
          </w:p>
        </w:tc>
      </w:tr>
      <w:tr w:rsidR="00E23930" w:rsidRPr="0073216B" w14:paraId="15616E3A" w14:textId="77777777" w:rsidTr="00615DD0">
        <w:trPr>
          <w:trHeight w:val="300"/>
          <w:jc w:val="center"/>
        </w:trPr>
        <w:tc>
          <w:tcPr>
            <w:tcW w:w="21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44C1C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Age group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8C742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0F6D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A2AA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2805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33EC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B83B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8411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tcBorders>
              <w:top w:val="single" w:sz="4" w:space="0" w:color="auto"/>
            </w:tcBorders>
            <w:vAlign w:val="center"/>
          </w:tcPr>
          <w:p w14:paraId="6036121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0.031</w:t>
            </w:r>
          </w:p>
        </w:tc>
      </w:tr>
      <w:tr w:rsidR="00E23930" w:rsidRPr="0073216B" w14:paraId="2A5523CF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55CE676F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8-34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A62E84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0.4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6F7625F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707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229C433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FCB427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7.2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13C18C8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638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0338BA7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.8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3256FDA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69</w:t>
            </w:r>
          </w:p>
        </w:tc>
        <w:tc>
          <w:tcPr>
            <w:tcW w:w="1116" w:type="dxa"/>
            <w:vAlign w:val="center"/>
          </w:tcPr>
          <w:p w14:paraId="4E4E3BB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7C124D8A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1F4B979D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5-49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32042C9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9.6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652F6C6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496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675F8E0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7D97D9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6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4DB4B14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455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2802927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4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5B9C19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1</w:t>
            </w:r>
          </w:p>
        </w:tc>
        <w:tc>
          <w:tcPr>
            <w:tcW w:w="1116" w:type="dxa"/>
            <w:vAlign w:val="center"/>
          </w:tcPr>
          <w:p w14:paraId="42456A7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0587E95F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6535A011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0-64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54A8C9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6.9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28010DB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626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4B79206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0DC8B8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0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27E15C7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587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0BA3F67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.1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2C3377B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9</w:t>
            </w:r>
          </w:p>
        </w:tc>
        <w:tc>
          <w:tcPr>
            <w:tcW w:w="1116" w:type="dxa"/>
            <w:vAlign w:val="center"/>
          </w:tcPr>
          <w:p w14:paraId="4D85151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73498EE6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4A1085A0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65+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6E33A1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3.1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063884F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297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415092F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B23459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9.1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23321B6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279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5452454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0.9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7338FFE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8</w:t>
            </w:r>
          </w:p>
        </w:tc>
        <w:tc>
          <w:tcPr>
            <w:tcW w:w="1116" w:type="dxa"/>
            <w:vAlign w:val="center"/>
          </w:tcPr>
          <w:p w14:paraId="6CBEEAF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6D939274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67FC0729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Sex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AABA89B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36700DB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03C9E87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3E6DFC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7B25013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55AC359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A905B3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1F0713E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0.001</w:t>
            </w:r>
          </w:p>
        </w:tc>
      </w:tr>
      <w:tr w:rsidR="00E23930" w:rsidRPr="0073216B" w14:paraId="4A9D34A5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516670EA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Male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20695C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9.6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31ABD14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068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278935B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5DD7C0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7.3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2CECD3C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964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1484E64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.7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9826CE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04</w:t>
            </w:r>
          </w:p>
        </w:tc>
        <w:tc>
          <w:tcPr>
            <w:tcW w:w="1116" w:type="dxa"/>
            <w:vAlign w:val="center"/>
          </w:tcPr>
          <w:p w14:paraId="2B99E97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24A73420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0BF9784F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Female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C89246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0.4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3447262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058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288F03E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196749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8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54028D8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995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00FB7BD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3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ACB734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63</w:t>
            </w:r>
          </w:p>
        </w:tc>
        <w:tc>
          <w:tcPr>
            <w:tcW w:w="1116" w:type="dxa"/>
            <w:vAlign w:val="center"/>
          </w:tcPr>
          <w:p w14:paraId="7A1221C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1CB2119D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3D877F46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Ethnicity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22A7D7E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031D152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0DC2475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137FFA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0C5827E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2CFF883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21A2BE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211423E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&lt; 0.001</w:t>
            </w:r>
          </w:p>
        </w:tc>
      </w:tr>
      <w:tr w:rsidR="00E23930" w:rsidRPr="0073216B" w14:paraId="24445F05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765A6C74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Chinese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5FF95B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75.7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391FD68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782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1575468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F200C0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6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1B793D1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757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152A1E3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4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BD6AD1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5</w:t>
            </w:r>
          </w:p>
        </w:tc>
        <w:tc>
          <w:tcPr>
            <w:tcW w:w="1116" w:type="dxa"/>
            <w:vAlign w:val="center"/>
          </w:tcPr>
          <w:p w14:paraId="45BAA47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738DC3B9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6DFE0AF8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Malay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5F7C93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2.5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4DEF76B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990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76AADAC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397948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5.5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392ACF1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910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3A57BEC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.5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33FE50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80</w:t>
            </w:r>
          </w:p>
        </w:tc>
        <w:tc>
          <w:tcPr>
            <w:tcW w:w="1116" w:type="dxa"/>
            <w:vAlign w:val="center"/>
          </w:tcPr>
          <w:p w14:paraId="5542824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0D836243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209A84CC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Indian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2E551D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8.7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1282574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844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2D5A863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4DC0D3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7.0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08F43FB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791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1D3D1A9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.0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C30B9F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3</w:t>
            </w:r>
          </w:p>
        </w:tc>
        <w:tc>
          <w:tcPr>
            <w:tcW w:w="1116" w:type="dxa"/>
            <w:vAlign w:val="center"/>
          </w:tcPr>
          <w:p w14:paraId="045A0BC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1B5ECCFF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045D4CF4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Other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A5DF15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.1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5100D2D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10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27A4CD4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8641AD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2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3365D80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01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651E955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8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153CE9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</w:t>
            </w:r>
          </w:p>
        </w:tc>
        <w:tc>
          <w:tcPr>
            <w:tcW w:w="1116" w:type="dxa"/>
            <w:vAlign w:val="center"/>
          </w:tcPr>
          <w:p w14:paraId="6728981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05D94F39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center"/>
            <w:hideMark/>
          </w:tcPr>
          <w:p w14:paraId="1EEB200A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Education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3D38EB76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4BADE0D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6896685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D2D0D0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745A577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48DAE68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0CA584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3DA88A9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&lt; 0.001</w:t>
            </w:r>
          </w:p>
        </w:tc>
      </w:tr>
      <w:tr w:rsidR="00E23930" w:rsidRPr="0073216B" w14:paraId="0FFBB26C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center"/>
            <w:hideMark/>
          </w:tcPr>
          <w:p w14:paraId="7CC0F00E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Primary and below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0C64BB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6.3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2252697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187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4EA5D65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B1CEA6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5.8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2F5A262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141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30755AE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.2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212C985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6</w:t>
            </w:r>
          </w:p>
        </w:tc>
        <w:tc>
          <w:tcPr>
            <w:tcW w:w="1116" w:type="dxa"/>
            <w:vAlign w:val="center"/>
          </w:tcPr>
          <w:p w14:paraId="46DC642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0903AACB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center"/>
            <w:hideMark/>
          </w:tcPr>
          <w:p w14:paraId="45F882D2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Secondary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9BF84D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3.0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7358CC3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648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309ED06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7AD5C9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7.9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30C561D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593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1F4791A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.1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7AAB87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5</w:t>
            </w:r>
          </w:p>
        </w:tc>
        <w:tc>
          <w:tcPr>
            <w:tcW w:w="1116" w:type="dxa"/>
            <w:vAlign w:val="center"/>
          </w:tcPr>
          <w:p w14:paraId="0B74559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1D120068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center"/>
            <w:hideMark/>
          </w:tcPr>
          <w:p w14:paraId="6CBBDEAC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Pre-U/Junior College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E5A5DC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6.0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6BCC675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04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1BA582E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379B62A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9.9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5F23B9B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03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78988BA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0.1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F326E4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</w:t>
            </w:r>
          </w:p>
        </w:tc>
        <w:tc>
          <w:tcPr>
            <w:tcW w:w="1116" w:type="dxa"/>
            <w:vAlign w:val="center"/>
          </w:tcPr>
          <w:p w14:paraId="1CBD166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04FDC78A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center"/>
            <w:hideMark/>
          </w:tcPr>
          <w:p w14:paraId="56A66115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Vocational Institute/ITE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7E7518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6.3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102F54E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08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02D9DA5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A9B32E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4.9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2EFD5B5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79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48A697E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.1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3A1DB38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9</w:t>
            </w:r>
          </w:p>
        </w:tc>
        <w:tc>
          <w:tcPr>
            <w:tcW w:w="1116" w:type="dxa"/>
            <w:vAlign w:val="center"/>
          </w:tcPr>
          <w:p w14:paraId="207D60F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0E04DF8A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center"/>
            <w:hideMark/>
          </w:tcPr>
          <w:p w14:paraId="16DCAA83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Diploma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2A8631F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9.0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7937AA6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024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6791B4F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BD86FB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4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1943000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95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3A659F2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6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797905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9</w:t>
            </w:r>
          </w:p>
        </w:tc>
        <w:tc>
          <w:tcPr>
            <w:tcW w:w="1116" w:type="dxa"/>
            <w:vAlign w:val="center"/>
          </w:tcPr>
          <w:p w14:paraId="3C89D03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6ECD1C8D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center"/>
            <w:hideMark/>
          </w:tcPr>
          <w:p w14:paraId="6C006EA6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University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7A1B50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9.4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41AA24B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455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374F0DD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ED1F18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9.5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072AAEE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448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0B84302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0.5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93915E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7</w:t>
            </w:r>
          </w:p>
        </w:tc>
        <w:tc>
          <w:tcPr>
            <w:tcW w:w="1116" w:type="dxa"/>
            <w:vAlign w:val="center"/>
          </w:tcPr>
          <w:p w14:paraId="4E09F37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5976E330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center"/>
            <w:hideMark/>
          </w:tcPr>
          <w:p w14:paraId="4DCD39A5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Marital Statu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529427C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2AE87D3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34179B1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8A5967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538A86F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0469420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51696C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5EA4204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&lt; 0.001</w:t>
            </w:r>
          </w:p>
        </w:tc>
      </w:tr>
      <w:tr w:rsidR="00E23930" w:rsidRPr="0073216B" w14:paraId="155C1E7F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</w:tcPr>
          <w:p w14:paraId="40F68666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Currently married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4C8EC85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9.8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1CA9019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843</w:t>
            </w: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1AAF7A2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58ED80F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9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2A79149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780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0217B9A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1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633AED0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63</w:t>
            </w:r>
          </w:p>
        </w:tc>
        <w:tc>
          <w:tcPr>
            <w:tcW w:w="1116" w:type="dxa"/>
            <w:vAlign w:val="center"/>
          </w:tcPr>
          <w:p w14:paraId="66A2F9F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2EB22992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0A0AB699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Never married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580BB17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1.0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53A52B8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544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0283C47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1413FA3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7.1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5D720D2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480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7B6FA2D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.9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04C67D0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64</w:t>
            </w:r>
          </w:p>
        </w:tc>
        <w:tc>
          <w:tcPr>
            <w:tcW w:w="1116" w:type="dxa"/>
            <w:vAlign w:val="center"/>
          </w:tcPr>
          <w:p w14:paraId="4DB8341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408BE6D1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03F1A521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Separate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858835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.2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26B425E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43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681E113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486403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5.0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0D5A7FC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12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63E4000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.0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3CE2027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1</w:t>
            </w:r>
          </w:p>
        </w:tc>
        <w:tc>
          <w:tcPr>
            <w:tcW w:w="1116" w:type="dxa"/>
            <w:vAlign w:val="center"/>
          </w:tcPr>
          <w:p w14:paraId="4585FEC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0E0CCAC0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5222C78D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Widowed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B4E4E1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.1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261637A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96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3D61A1B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5869F9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6.0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78A5F63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87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11E488C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.0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761306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</w:t>
            </w:r>
          </w:p>
        </w:tc>
        <w:tc>
          <w:tcPr>
            <w:tcW w:w="1116" w:type="dxa"/>
            <w:vAlign w:val="center"/>
          </w:tcPr>
          <w:p w14:paraId="368B035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6191C6AB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1BCAD190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Employment Statu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ED6426D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0CBF238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1BC2699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C59187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510BCAC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4C6EBCF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F54EC1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07F1C7F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&lt; 0.001</w:t>
            </w:r>
          </w:p>
        </w:tc>
      </w:tr>
      <w:tr w:rsidR="00E23930" w:rsidRPr="0073216B" w14:paraId="3899FF8D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307F69D6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Employed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230BF6C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72.0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1D08224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055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5C18487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2AA130C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2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04D8646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948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7C90D32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8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B0081A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07</w:t>
            </w:r>
          </w:p>
        </w:tc>
        <w:tc>
          <w:tcPr>
            <w:tcW w:w="1116" w:type="dxa"/>
            <w:vAlign w:val="center"/>
          </w:tcPr>
          <w:p w14:paraId="3D7B272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65D2D5BA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06ED8BC8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Economically inactive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2183D0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2.7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56EA8A1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716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7EC1606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B9D83B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9.1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44D344B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687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780031F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0.9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3A8AAD5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9</w:t>
            </w:r>
          </w:p>
        </w:tc>
        <w:tc>
          <w:tcPr>
            <w:tcW w:w="1116" w:type="dxa"/>
            <w:vAlign w:val="center"/>
          </w:tcPr>
          <w:p w14:paraId="7529F61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5AD18FE9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645E26B2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Unemployed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AFF6A9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.3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03A9A46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54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1E1428E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67215F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1.5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61C060D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23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2C5105D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8.5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3B59866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1</w:t>
            </w:r>
          </w:p>
        </w:tc>
        <w:tc>
          <w:tcPr>
            <w:tcW w:w="1116" w:type="dxa"/>
            <w:vAlign w:val="center"/>
          </w:tcPr>
          <w:p w14:paraId="74862F4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3122D43B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</w:tcPr>
          <w:p w14:paraId="348AD010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SG"/>
              </w:rPr>
              <w:t xml:space="preserve">Monthly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SG"/>
              </w:rPr>
              <w:t xml:space="preserve">Household </w:t>
            </w:r>
            <w:r w:rsidRPr="0073216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SG"/>
              </w:rPr>
              <w:t>Income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4C5CB74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1BF0D56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0136738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20FAEFF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55D49C1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5875F18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3FBF498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2875254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&lt; 0.001</w:t>
            </w:r>
          </w:p>
        </w:tc>
      </w:tr>
      <w:tr w:rsidR="00E23930" w:rsidRPr="0073216B" w14:paraId="01BB60A8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</w:tcPr>
          <w:p w14:paraId="203495F4" w14:textId="2A4C556B" w:rsidR="00E23930" w:rsidRPr="0073216B" w:rsidRDefault="00E23930" w:rsidP="00816B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 xml:space="preserve">Below 2000 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1C69862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5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174CA88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47</w:t>
            </w: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72EA813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296BCE9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1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27E1EFF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64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21C0BB6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79E1B62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116" w:type="dxa"/>
            <w:vAlign w:val="center"/>
          </w:tcPr>
          <w:p w14:paraId="6316EE2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48761405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</w:tcPr>
          <w:p w14:paraId="0C77C4A2" w14:textId="4D75B6F9" w:rsidR="00E23930" w:rsidRPr="0073216B" w:rsidRDefault="00E23930" w:rsidP="00816B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 xml:space="preserve">2000 - 3999 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69BF25C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651983E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31</w:t>
            </w: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1EE6E59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1B02276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1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3CAD41B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88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5DBF4AB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0EA25FF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116" w:type="dxa"/>
            <w:vAlign w:val="center"/>
          </w:tcPr>
          <w:p w14:paraId="0649636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193C1E2C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</w:tcPr>
          <w:p w14:paraId="74EADBDB" w14:textId="37F944C6" w:rsidR="00E23930" w:rsidRPr="0073216B" w:rsidRDefault="00E23930" w:rsidP="00816B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 xml:space="preserve">4000 - 5999 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71014AC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599FB08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13</w:t>
            </w: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5E450AD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19BD5FA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4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110B4E1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0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79BF28E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35905B3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116" w:type="dxa"/>
            <w:vAlign w:val="center"/>
          </w:tcPr>
          <w:p w14:paraId="7E08233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574D3F7F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</w:tcPr>
          <w:p w14:paraId="325E3728" w14:textId="70D0435B" w:rsidR="00E23930" w:rsidRPr="0073216B" w:rsidRDefault="00E23930" w:rsidP="00816B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 xml:space="preserve">6000 - 9999 </w:t>
            </w:r>
            <w:bookmarkStart w:id="0" w:name="_GoBack"/>
            <w:bookmarkEnd w:id="0"/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6376C3B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5E3EF03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3</w:t>
            </w: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2F92325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16A11A1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3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3D72442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3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63ACC88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7694FC3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16" w:type="dxa"/>
            <w:vAlign w:val="center"/>
          </w:tcPr>
          <w:p w14:paraId="4C9DA84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13BA7289" w14:textId="77777777" w:rsidTr="00615DD0">
        <w:trPr>
          <w:trHeight w:val="300"/>
          <w:jc w:val="center"/>
        </w:trPr>
        <w:tc>
          <w:tcPr>
            <w:tcW w:w="2136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4989E292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0 000 and above</w:t>
            </w:r>
          </w:p>
        </w:tc>
        <w:tc>
          <w:tcPr>
            <w:tcW w:w="1275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49C5E96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3</w:t>
            </w:r>
          </w:p>
        </w:tc>
        <w:tc>
          <w:tcPr>
            <w:tcW w:w="1063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489829F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1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108F249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5E7B038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7</w:t>
            </w:r>
          </w:p>
        </w:tc>
        <w:tc>
          <w:tcPr>
            <w:tcW w:w="1016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3044247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8</w:t>
            </w:r>
          </w:p>
        </w:tc>
        <w:tc>
          <w:tcPr>
            <w:tcW w:w="1223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4138E1A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616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3E364C8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16" w:type="dxa"/>
            <w:tcBorders>
              <w:bottom w:val="nil"/>
            </w:tcBorders>
            <w:vAlign w:val="center"/>
          </w:tcPr>
          <w:p w14:paraId="442327C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4656512F" w14:textId="77777777" w:rsidTr="00615DD0">
        <w:trPr>
          <w:trHeight w:val="300"/>
          <w:jc w:val="center"/>
        </w:trPr>
        <w:tc>
          <w:tcPr>
            <w:tcW w:w="213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2C8B8CC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Body Mass Index (BMI)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96671C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A28C3E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8EF529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0418D5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DD7BB1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8321B1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545BC6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tcBorders>
              <w:top w:val="nil"/>
              <w:bottom w:val="nil"/>
            </w:tcBorders>
            <w:vAlign w:val="center"/>
          </w:tcPr>
          <w:p w14:paraId="4F59E29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0.069</w:t>
            </w:r>
          </w:p>
        </w:tc>
      </w:tr>
      <w:tr w:rsidR="00E23930" w:rsidRPr="0073216B" w14:paraId="7542FB4F" w14:textId="77777777" w:rsidTr="00615DD0">
        <w:trPr>
          <w:trHeight w:val="300"/>
          <w:jc w:val="center"/>
        </w:trPr>
        <w:tc>
          <w:tcPr>
            <w:tcW w:w="2136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87556DB" w14:textId="77777777" w:rsidR="00E23930" w:rsidRPr="00A20A94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 xml:space="preserve">Normal range ≥ 18.5 and &lt; 25 </w:t>
            </w:r>
          </w:p>
        </w:tc>
        <w:tc>
          <w:tcPr>
            <w:tcW w:w="1275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8920725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0</w:t>
            </w:r>
          </w:p>
        </w:tc>
        <w:tc>
          <w:tcPr>
            <w:tcW w:w="1063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528EC63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79</w:t>
            </w:r>
          </w:p>
        </w:tc>
        <w:tc>
          <w:tcPr>
            <w:tcW w:w="284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E01528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3C8DB18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1016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B89E276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615</w:t>
            </w:r>
          </w:p>
        </w:tc>
        <w:tc>
          <w:tcPr>
            <w:tcW w:w="1223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3C1B24C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616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8E1B08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64</w:t>
            </w:r>
          </w:p>
        </w:tc>
        <w:tc>
          <w:tcPr>
            <w:tcW w:w="1116" w:type="dxa"/>
            <w:tcBorders>
              <w:top w:val="nil"/>
            </w:tcBorders>
            <w:vAlign w:val="center"/>
          </w:tcPr>
          <w:p w14:paraId="453DF73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310E7E50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center"/>
          </w:tcPr>
          <w:p w14:paraId="25AFF438" w14:textId="77777777" w:rsidR="00E23930" w:rsidRPr="00A20A94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Underweight &lt; 18.5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6A38DF2F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5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22D6FBEC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4</w:t>
            </w: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2C8B4B2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76CED668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8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7804394E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87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55176A55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7E57289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7</w:t>
            </w:r>
          </w:p>
        </w:tc>
        <w:tc>
          <w:tcPr>
            <w:tcW w:w="1116" w:type="dxa"/>
            <w:vAlign w:val="center"/>
          </w:tcPr>
          <w:p w14:paraId="70BD811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37F369CD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center"/>
          </w:tcPr>
          <w:p w14:paraId="1410A200" w14:textId="77777777" w:rsidR="00E23930" w:rsidRPr="00A20A94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lastRenderedPageBreak/>
              <w:t>Overweight ≥ 25 and &lt; 30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5D2392CB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1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38C369D0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23</w:t>
            </w: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3BBF11E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2C1E8D62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0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2B22A080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875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6A74154E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0262442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8</w:t>
            </w:r>
          </w:p>
        </w:tc>
        <w:tc>
          <w:tcPr>
            <w:tcW w:w="1116" w:type="dxa"/>
            <w:vAlign w:val="center"/>
          </w:tcPr>
          <w:p w14:paraId="0EDC63F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22DFD4EC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center"/>
          </w:tcPr>
          <w:p w14:paraId="102EA602" w14:textId="77777777" w:rsidR="00E23930" w:rsidRPr="00A20A94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Obese ≥ 30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68A3479B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5AFEFDF1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77</w:t>
            </w: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0360F15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3916D0C6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9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3B540AAE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049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222A8B61" w14:textId="77777777" w:rsidR="00E23930" w:rsidRPr="00224F4E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BA3C3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5531DDB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8</w:t>
            </w:r>
          </w:p>
        </w:tc>
        <w:tc>
          <w:tcPr>
            <w:tcW w:w="1116" w:type="dxa"/>
            <w:vAlign w:val="center"/>
          </w:tcPr>
          <w:p w14:paraId="7514326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66412A5F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7FF81A4D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Financial Assistance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C16017E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234432F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0A64E34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B6F428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56580FE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0B6803F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306CE0C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5BF878D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&lt; 0.001</w:t>
            </w:r>
          </w:p>
        </w:tc>
      </w:tr>
      <w:tr w:rsidR="00E23930" w:rsidRPr="0073216B" w14:paraId="5503658C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</w:tcPr>
          <w:p w14:paraId="6D035CEB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No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35109E7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6.5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599C98F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858</w:t>
            </w: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67A4419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2375619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4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692D19D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728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024469D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6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159CAA0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30</w:t>
            </w:r>
          </w:p>
        </w:tc>
        <w:tc>
          <w:tcPr>
            <w:tcW w:w="1116" w:type="dxa"/>
            <w:vAlign w:val="center"/>
          </w:tcPr>
          <w:p w14:paraId="3632C6D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7F2CF3B6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</w:tcPr>
          <w:p w14:paraId="7E5B8937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Yes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18AC0FA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.5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1BE01E5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68</w:t>
            </w: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7FF9497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19856F1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88.3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2F02C89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31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18D6853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1.7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78C1CE4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7</w:t>
            </w:r>
          </w:p>
        </w:tc>
        <w:tc>
          <w:tcPr>
            <w:tcW w:w="1116" w:type="dxa"/>
            <w:vAlign w:val="center"/>
          </w:tcPr>
          <w:p w14:paraId="3E1322D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393DBEBE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7A8E8A3F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Whether enough money to meet need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95A79EA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2F03D68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414AE98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1EE38C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5B0649B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1B460C1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94B248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02C4214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&lt; 0.001</w:t>
            </w:r>
          </w:p>
        </w:tc>
      </w:tr>
      <w:tr w:rsidR="00E23930" w:rsidRPr="0073216B" w14:paraId="3B54E2F8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10CB54F9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More than needed/Sufficient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38785A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7.3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6120716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491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34AA51C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511353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9.7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003234C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480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211E7A1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0.3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293DF9F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1</w:t>
            </w:r>
          </w:p>
        </w:tc>
        <w:tc>
          <w:tcPr>
            <w:tcW w:w="1116" w:type="dxa"/>
            <w:vAlign w:val="center"/>
          </w:tcPr>
          <w:p w14:paraId="49AADFB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7E7718DC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4294111F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Just enough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561A19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0.4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4D81C53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631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0677F69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33C0BB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7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719A7E4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586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4EEACA2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3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205AE15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5</w:t>
            </w:r>
          </w:p>
        </w:tc>
        <w:tc>
          <w:tcPr>
            <w:tcW w:w="1116" w:type="dxa"/>
            <w:vAlign w:val="center"/>
          </w:tcPr>
          <w:p w14:paraId="5982800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7EBECCF0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3A019B38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Not enough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AAC916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2.3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79520E8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004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5C0343A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44740F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89.6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3C93779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893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00603A2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0.4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6A45AB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11</w:t>
            </w:r>
          </w:p>
        </w:tc>
        <w:tc>
          <w:tcPr>
            <w:tcW w:w="1116" w:type="dxa"/>
            <w:vAlign w:val="center"/>
          </w:tcPr>
          <w:p w14:paraId="6A37EE5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13C70B1D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78C904A0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Difficulty to pay bill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2C36EA0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2E77DDB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4782B84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CE3ADF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4594DAF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7AA0ABC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0EA51F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38579A4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&lt; 0.001</w:t>
            </w:r>
          </w:p>
        </w:tc>
      </w:tr>
      <w:tr w:rsidR="00E23930" w:rsidRPr="0073216B" w14:paraId="5F23C1AB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56020AA3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Very difficult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275EE46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.9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7E6D57C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95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43CD39A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33294C6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75.1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5263EC1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31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5E6634A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4.9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1FEF13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64</w:t>
            </w:r>
          </w:p>
        </w:tc>
        <w:tc>
          <w:tcPr>
            <w:tcW w:w="1116" w:type="dxa"/>
            <w:vAlign w:val="center"/>
          </w:tcPr>
          <w:p w14:paraId="7C7993B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01E9B5F4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79C9AB56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Somewhat difficult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8BF09D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4.0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63EA346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144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2AEA554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AD72FA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3.6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2C4D15B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070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24467F0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6.4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3F83BA7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74</w:t>
            </w:r>
          </w:p>
        </w:tc>
        <w:tc>
          <w:tcPr>
            <w:tcW w:w="1116" w:type="dxa"/>
            <w:vAlign w:val="center"/>
          </w:tcPr>
          <w:p w14:paraId="3B95EE7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7FF4056C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7DF614FF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Not very difficult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490862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2.5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17777F5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572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5E5C885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EE74EB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9.5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2AC4A06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551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544A269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0.5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3BB68DC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1</w:t>
            </w:r>
          </w:p>
        </w:tc>
        <w:tc>
          <w:tcPr>
            <w:tcW w:w="1116" w:type="dxa"/>
            <w:vAlign w:val="center"/>
          </w:tcPr>
          <w:p w14:paraId="6568C90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4980B9FB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4F810D2D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Not at all difficult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24E3447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0.6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3DC5C61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115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674D6A2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FEE0F1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9.7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0AC4E22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107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3E24F05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0.3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2A255BA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8</w:t>
            </w:r>
          </w:p>
        </w:tc>
        <w:tc>
          <w:tcPr>
            <w:tcW w:w="1116" w:type="dxa"/>
            <w:vAlign w:val="center"/>
          </w:tcPr>
          <w:p w14:paraId="763AD16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7163372D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6A6BB05E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Lifetime major depressive disorder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059EC5A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54CD093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58E8737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8A2F4F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4E9DC72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15ED3DC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968517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4209147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0.002</w:t>
            </w:r>
          </w:p>
        </w:tc>
      </w:tr>
      <w:tr w:rsidR="00E23930" w:rsidRPr="0073216B" w14:paraId="4553039A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0648B5A8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No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2E6DAEB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3.7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40D3B32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780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148C22B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F1C16D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2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53A488C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635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6A1FF1E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8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68F892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45</w:t>
            </w:r>
          </w:p>
        </w:tc>
        <w:tc>
          <w:tcPr>
            <w:tcW w:w="1116" w:type="dxa"/>
            <w:vAlign w:val="center"/>
          </w:tcPr>
          <w:p w14:paraId="2B8C6D8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0F46FBD6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1CBDF4D4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Ye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3E66203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6.3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6EEF98F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46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78CCA05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D2FE44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5.1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115533F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24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0CB738B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.9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6C08725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2</w:t>
            </w:r>
          </w:p>
        </w:tc>
        <w:tc>
          <w:tcPr>
            <w:tcW w:w="1116" w:type="dxa"/>
            <w:vAlign w:val="center"/>
          </w:tcPr>
          <w:p w14:paraId="1B18537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03AB6952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31380108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Lifetime bipolar disorder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C8C63E7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40E1602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2132535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22B5148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17E0DDD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28ABBC2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F5CFFD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0DD01B1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&lt; 0.001</w:t>
            </w:r>
          </w:p>
        </w:tc>
      </w:tr>
      <w:tr w:rsidR="00E23930" w:rsidRPr="0073216B" w14:paraId="13055447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61F411DB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No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B5DD8B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4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0A4F123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6021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167A6AA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15B262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2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50D3353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872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51ADDF8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8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1665997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49</w:t>
            </w:r>
          </w:p>
        </w:tc>
        <w:tc>
          <w:tcPr>
            <w:tcW w:w="1116" w:type="dxa"/>
            <w:vAlign w:val="center"/>
          </w:tcPr>
          <w:p w14:paraId="52BC0B2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072D7067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4E7EF199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Ye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707513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6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6EC2EA7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05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46A9C87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A7BA8E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88.0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750CCBC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87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06F1EA4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2.1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9B4A78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8</w:t>
            </w:r>
          </w:p>
        </w:tc>
        <w:tc>
          <w:tcPr>
            <w:tcW w:w="1116" w:type="dxa"/>
            <w:vAlign w:val="center"/>
          </w:tcPr>
          <w:p w14:paraId="728C307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0B68E496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753DC10F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Lifetime OCD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D244BA4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5476C1B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6AF1B1D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53F64D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7C0C2B5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79E7EBB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14ACB6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3D694AD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0.005</w:t>
            </w:r>
          </w:p>
        </w:tc>
      </w:tr>
      <w:tr w:rsidR="00E23930" w:rsidRPr="0073216B" w14:paraId="1BCFC8D6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52161719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No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3480F44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6.4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5228D5C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909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039D5EA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743F03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2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14639B3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758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4C46650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8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39E5B1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51</w:t>
            </w:r>
          </w:p>
        </w:tc>
        <w:tc>
          <w:tcPr>
            <w:tcW w:w="1116" w:type="dxa"/>
            <w:vAlign w:val="center"/>
          </w:tcPr>
          <w:p w14:paraId="2D18646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3A06C47F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0D588D4A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Ye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93117A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.6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0B65AF0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17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56F9347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315F135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4.7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27760DC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01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76FC74D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.3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E1A861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6</w:t>
            </w:r>
          </w:p>
        </w:tc>
        <w:tc>
          <w:tcPr>
            <w:tcW w:w="1116" w:type="dxa"/>
            <w:vAlign w:val="center"/>
          </w:tcPr>
          <w:p w14:paraId="6A96E61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450277FC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30AD0D6F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 xml:space="preserve">Lifetime </w:t>
            </w:r>
            <w:proofErr w:type="spellStart"/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generalised</w:t>
            </w:r>
            <w:proofErr w:type="spellEnd"/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 xml:space="preserve"> anxiety disorder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9E9383B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031F38A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5FCC427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3A1DCD9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24659B0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68F8848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2101F37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62E6A2D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&lt; 0.001</w:t>
            </w:r>
          </w:p>
        </w:tc>
      </w:tr>
      <w:tr w:rsidR="00E23930" w:rsidRPr="0073216B" w14:paraId="333B0177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0AC1E2E1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No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B298D8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4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1427724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6025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4858A9E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C7B942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2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7BF0938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870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5759AF8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8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26B00BD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55</w:t>
            </w:r>
          </w:p>
        </w:tc>
        <w:tc>
          <w:tcPr>
            <w:tcW w:w="1116" w:type="dxa"/>
            <w:vAlign w:val="center"/>
          </w:tcPr>
          <w:p w14:paraId="4AC2EE4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281197C3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79B40180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Ye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9AA927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6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6FC0FE7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01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59F03B3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01D324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87.9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2B1DD01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89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31C3D7B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2.1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41387D5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2</w:t>
            </w:r>
          </w:p>
        </w:tc>
        <w:tc>
          <w:tcPr>
            <w:tcW w:w="1116" w:type="dxa"/>
            <w:vAlign w:val="center"/>
          </w:tcPr>
          <w:p w14:paraId="2F2E8E3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0B85F476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45F7E2E4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Lifetime alcohol use disorder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1C81081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032E103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1931B2C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22A5369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372D3B9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5D53004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43F162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1342FA3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&lt; 0.001</w:t>
            </w:r>
          </w:p>
        </w:tc>
      </w:tr>
      <w:tr w:rsidR="00E23930" w:rsidRPr="0073216B" w14:paraId="5AD7674D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2D001C99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No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855E93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3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12E1597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37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6A3327B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478680E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3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0E0AE77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695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535EB51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7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7357278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42</w:t>
            </w:r>
          </w:p>
        </w:tc>
        <w:tc>
          <w:tcPr>
            <w:tcW w:w="1116" w:type="dxa"/>
            <w:vAlign w:val="center"/>
          </w:tcPr>
          <w:p w14:paraId="7194218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25874E03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14A2C96B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Ye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415DC8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15BAB61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9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36E7371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5F3843F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2.6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0C935A4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64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0BFC2F7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7.4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64B4B20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5</w:t>
            </w:r>
          </w:p>
        </w:tc>
        <w:tc>
          <w:tcPr>
            <w:tcW w:w="1116" w:type="dxa"/>
            <w:vAlign w:val="center"/>
          </w:tcPr>
          <w:p w14:paraId="031DB3C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7B9115FE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52C885B5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Lifetime suicidal behavior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1BE5F92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2F6556A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5DBB27C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FF0E91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082ABFE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6B10720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70F28AF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23C9460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&lt; 0.001</w:t>
            </w:r>
          </w:p>
        </w:tc>
      </w:tr>
      <w:tr w:rsidR="00E23930" w:rsidRPr="0073216B" w14:paraId="5A896368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0805B719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No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E4DFD7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2.2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7100BD3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701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446755F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B5A027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8.5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571D038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5583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0F1DB87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.5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0239DC2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18</w:t>
            </w:r>
          </w:p>
        </w:tc>
        <w:tc>
          <w:tcPr>
            <w:tcW w:w="1116" w:type="dxa"/>
            <w:vAlign w:val="center"/>
          </w:tcPr>
          <w:p w14:paraId="00BFD63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16CC229C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63B76770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Ye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E08188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7.8</w:t>
            </w:r>
          </w:p>
        </w:tc>
        <w:tc>
          <w:tcPr>
            <w:tcW w:w="1063" w:type="dxa"/>
            <w:shd w:val="clear" w:color="auto" w:fill="auto"/>
            <w:noWrap/>
            <w:vAlign w:val="bottom"/>
            <w:hideMark/>
          </w:tcPr>
          <w:p w14:paraId="67A252B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25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594BA4C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5FE050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92.4</w:t>
            </w:r>
          </w:p>
        </w:tc>
        <w:tc>
          <w:tcPr>
            <w:tcW w:w="1016" w:type="dxa"/>
            <w:shd w:val="clear" w:color="auto" w:fill="auto"/>
            <w:noWrap/>
            <w:vAlign w:val="bottom"/>
            <w:hideMark/>
          </w:tcPr>
          <w:p w14:paraId="3D14562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76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503A0A3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7.6</w:t>
            </w:r>
          </w:p>
        </w:tc>
        <w:tc>
          <w:tcPr>
            <w:tcW w:w="616" w:type="dxa"/>
            <w:shd w:val="clear" w:color="auto" w:fill="auto"/>
            <w:noWrap/>
            <w:vAlign w:val="bottom"/>
            <w:hideMark/>
          </w:tcPr>
          <w:p w14:paraId="5DA7612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49</w:t>
            </w:r>
          </w:p>
        </w:tc>
        <w:tc>
          <w:tcPr>
            <w:tcW w:w="1116" w:type="dxa"/>
            <w:vAlign w:val="center"/>
          </w:tcPr>
          <w:p w14:paraId="79463E2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</w:tr>
      <w:tr w:rsidR="00E23930" w:rsidRPr="0073216B" w14:paraId="7A31104A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</w:tcPr>
          <w:p w14:paraId="305881A1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  <w:t>Any ACE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4E71D7DA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0072A24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48C8871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4FF241A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1BCDD55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427D9E5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682FD9C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0EC36CC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&lt; 0.001</w:t>
            </w:r>
          </w:p>
        </w:tc>
      </w:tr>
      <w:tr w:rsidR="00E23930" w:rsidRPr="0073216B" w14:paraId="50C33DDF" w14:textId="77777777" w:rsidTr="00615DD0">
        <w:trPr>
          <w:trHeight w:val="300"/>
          <w:jc w:val="center"/>
        </w:trPr>
        <w:tc>
          <w:tcPr>
            <w:tcW w:w="2136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474AECB4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No</w:t>
            </w:r>
          </w:p>
        </w:tc>
        <w:tc>
          <w:tcPr>
            <w:tcW w:w="1275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20679F1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1</w:t>
            </w:r>
          </w:p>
        </w:tc>
        <w:tc>
          <w:tcPr>
            <w:tcW w:w="1063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425000B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99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1237420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6CEC8AB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3</w:t>
            </w:r>
          </w:p>
        </w:tc>
        <w:tc>
          <w:tcPr>
            <w:tcW w:w="1016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4993551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9</w:t>
            </w:r>
          </w:p>
        </w:tc>
        <w:tc>
          <w:tcPr>
            <w:tcW w:w="1223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34344AD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616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5528F59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116" w:type="dxa"/>
            <w:tcBorders>
              <w:bottom w:val="nil"/>
            </w:tcBorders>
            <w:vAlign w:val="center"/>
          </w:tcPr>
          <w:p w14:paraId="1F63BFD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23930" w:rsidRPr="0073216B" w14:paraId="04893553" w14:textId="77777777" w:rsidTr="00615DD0">
        <w:trPr>
          <w:trHeight w:val="300"/>
          <w:jc w:val="center"/>
        </w:trPr>
        <w:tc>
          <w:tcPr>
            <w:tcW w:w="2136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D2978A3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Yes</w:t>
            </w:r>
          </w:p>
        </w:tc>
        <w:tc>
          <w:tcPr>
            <w:tcW w:w="1275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B06033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9</w:t>
            </w:r>
          </w:p>
        </w:tc>
        <w:tc>
          <w:tcPr>
            <w:tcW w:w="1063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0B74F7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42</w:t>
            </w:r>
          </w:p>
        </w:tc>
        <w:tc>
          <w:tcPr>
            <w:tcW w:w="284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36F8DD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9A28C7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5</w:t>
            </w:r>
          </w:p>
        </w:tc>
        <w:tc>
          <w:tcPr>
            <w:tcW w:w="1016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BF36CC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53</w:t>
            </w:r>
          </w:p>
        </w:tc>
        <w:tc>
          <w:tcPr>
            <w:tcW w:w="1223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4A1B77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616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B07EC2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</w:t>
            </w:r>
          </w:p>
        </w:tc>
        <w:tc>
          <w:tcPr>
            <w:tcW w:w="1116" w:type="dxa"/>
            <w:tcBorders>
              <w:top w:val="nil"/>
            </w:tcBorders>
            <w:vAlign w:val="center"/>
          </w:tcPr>
          <w:p w14:paraId="19FC710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23930" w:rsidRPr="0073216B" w14:paraId="50ED5C58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</w:tcPr>
          <w:p w14:paraId="1ECF5678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SG"/>
              </w:rPr>
              <w:t>Number of ACE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1334FE9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73183EF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0433C46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51033C7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0433D49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537038A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133AC35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116" w:type="dxa"/>
            <w:vAlign w:val="center"/>
          </w:tcPr>
          <w:p w14:paraId="5065154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&lt; 0.001</w:t>
            </w:r>
          </w:p>
        </w:tc>
      </w:tr>
      <w:tr w:rsidR="00E23930" w:rsidRPr="0073216B" w14:paraId="047ED81A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</w:tcPr>
          <w:p w14:paraId="3CFC6DDE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0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3B0FA59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1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625006F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99</w:t>
            </w: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33290B2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489D989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3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60F3558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9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7226291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3D031E8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116" w:type="dxa"/>
            <w:vAlign w:val="center"/>
          </w:tcPr>
          <w:p w14:paraId="3BB75D3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23930" w:rsidRPr="0073216B" w14:paraId="49F7D974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</w:tcPr>
          <w:p w14:paraId="113512DF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3C21BC0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6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7537D35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5</w:t>
            </w: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79B3157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664BF31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9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0ABA7AE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51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2F08A6F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79F9FF0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116" w:type="dxa"/>
            <w:vAlign w:val="center"/>
          </w:tcPr>
          <w:p w14:paraId="06BADE8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23930" w:rsidRPr="0073216B" w14:paraId="57A95209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</w:tcPr>
          <w:p w14:paraId="445E0D02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6725E5B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2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33EA44B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7</w:t>
            </w: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3D5C0DC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0F88921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8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0558275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4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21E9D89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23263A1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116" w:type="dxa"/>
            <w:vAlign w:val="center"/>
          </w:tcPr>
          <w:p w14:paraId="0C8EA70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23930" w:rsidRPr="0073216B" w14:paraId="78ED21DA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</w:tcPr>
          <w:p w14:paraId="15BD1577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3 or more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11ED22D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515D625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0</w:t>
            </w: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0691DF0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2526A17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5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560DC88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8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69D2722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49731CB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116" w:type="dxa"/>
            <w:vAlign w:val="center"/>
          </w:tcPr>
          <w:p w14:paraId="60214F5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23930" w:rsidRPr="0073216B" w14:paraId="2BC7BDE1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</w:tcPr>
          <w:p w14:paraId="3C38AE51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highlight w:val="yellow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SG"/>
              </w:rPr>
              <w:t>Number of chronic condition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658438A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1C7E801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3C03C96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7851EA8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799F17C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67602C4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6F9034F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16" w:type="dxa"/>
            <w:vAlign w:val="center"/>
          </w:tcPr>
          <w:p w14:paraId="0A4C4A3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7</w:t>
            </w:r>
          </w:p>
        </w:tc>
      </w:tr>
      <w:tr w:rsidR="00E23930" w:rsidRPr="0073216B" w14:paraId="7FD37592" w14:textId="77777777" w:rsidTr="00615DD0">
        <w:trPr>
          <w:trHeight w:val="300"/>
          <w:jc w:val="center"/>
        </w:trPr>
        <w:tc>
          <w:tcPr>
            <w:tcW w:w="2136" w:type="dxa"/>
            <w:shd w:val="clear" w:color="auto" w:fill="auto"/>
            <w:noWrap/>
            <w:vAlign w:val="bottom"/>
          </w:tcPr>
          <w:p w14:paraId="28CC266C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lastRenderedPageBreak/>
              <w:t>No chronic condition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3AEAD43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63" w:type="dxa"/>
            <w:shd w:val="clear" w:color="auto" w:fill="auto"/>
            <w:noWrap/>
            <w:vAlign w:val="bottom"/>
          </w:tcPr>
          <w:p w14:paraId="5DDC8A7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284" w:type="dxa"/>
            <w:shd w:val="clear" w:color="auto" w:fill="auto"/>
            <w:noWrap/>
            <w:vAlign w:val="bottom"/>
          </w:tcPr>
          <w:p w14:paraId="70B9B9F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201F5F4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16" w:type="dxa"/>
            <w:shd w:val="clear" w:color="auto" w:fill="auto"/>
            <w:noWrap/>
            <w:vAlign w:val="bottom"/>
          </w:tcPr>
          <w:p w14:paraId="6E96925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1</w:t>
            </w:r>
          </w:p>
        </w:tc>
        <w:tc>
          <w:tcPr>
            <w:tcW w:w="1223" w:type="dxa"/>
            <w:shd w:val="clear" w:color="auto" w:fill="auto"/>
            <w:noWrap/>
            <w:vAlign w:val="bottom"/>
          </w:tcPr>
          <w:p w14:paraId="2178D6E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16" w:type="dxa"/>
            <w:shd w:val="clear" w:color="auto" w:fill="auto"/>
            <w:noWrap/>
            <w:vAlign w:val="bottom"/>
          </w:tcPr>
          <w:p w14:paraId="33D8C72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116" w:type="dxa"/>
            <w:vAlign w:val="center"/>
          </w:tcPr>
          <w:p w14:paraId="1E5D640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23930" w:rsidRPr="0073216B" w14:paraId="417A5AF6" w14:textId="77777777" w:rsidTr="00615DD0">
        <w:trPr>
          <w:trHeight w:val="300"/>
          <w:jc w:val="center"/>
        </w:trPr>
        <w:tc>
          <w:tcPr>
            <w:tcW w:w="2136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6E526D1A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1 chronic condition</w:t>
            </w:r>
          </w:p>
        </w:tc>
        <w:tc>
          <w:tcPr>
            <w:tcW w:w="1275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6B30837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63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3F2F6FC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6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19DFE42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3D40BB9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7</w:t>
            </w:r>
          </w:p>
        </w:tc>
        <w:tc>
          <w:tcPr>
            <w:tcW w:w="1016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77690FE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59</w:t>
            </w:r>
          </w:p>
        </w:tc>
        <w:tc>
          <w:tcPr>
            <w:tcW w:w="1223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1494FE4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616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32EB6A9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116" w:type="dxa"/>
            <w:tcBorders>
              <w:bottom w:val="nil"/>
            </w:tcBorders>
            <w:vAlign w:val="center"/>
          </w:tcPr>
          <w:p w14:paraId="0C66092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23930" w:rsidRPr="0073216B" w14:paraId="366F22A2" w14:textId="77777777" w:rsidTr="00615DD0">
        <w:trPr>
          <w:trHeight w:val="300"/>
          <w:jc w:val="center"/>
        </w:trPr>
        <w:tc>
          <w:tcPr>
            <w:tcW w:w="21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E006CE2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  <w:t>2 or more chronic conditions</w:t>
            </w:r>
          </w:p>
        </w:tc>
        <w:tc>
          <w:tcPr>
            <w:tcW w:w="127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15DC19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6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4D88D2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56</w:t>
            </w:r>
          </w:p>
        </w:tc>
        <w:tc>
          <w:tcPr>
            <w:tcW w:w="28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2AB0B9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SG"/>
              </w:rPr>
            </w:pPr>
          </w:p>
        </w:tc>
        <w:tc>
          <w:tcPr>
            <w:tcW w:w="127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6E7BF0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1</w:t>
            </w:r>
          </w:p>
        </w:tc>
        <w:tc>
          <w:tcPr>
            <w:tcW w:w="101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399157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98</w:t>
            </w:r>
          </w:p>
        </w:tc>
        <w:tc>
          <w:tcPr>
            <w:tcW w:w="122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2DA25FD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61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5F0432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321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1116" w:type="dxa"/>
            <w:tcBorders>
              <w:top w:val="nil"/>
              <w:bottom w:val="single" w:sz="4" w:space="0" w:color="auto"/>
            </w:tcBorders>
            <w:vAlign w:val="center"/>
          </w:tcPr>
          <w:p w14:paraId="3D4C629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60906A48" w14:textId="77777777" w:rsidR="00E23930" w:rsidRDefault="00E23930" w:rsidP="00E23930">
      <w:pPr>
        <w:spacing w:after="0" w:line="240" w:lineRule="auto"/>
        <w:rPr>
          <w:u w:val="single"/>
        </w:rPr>
      </w:pPr>
    </w:p>
    <w:p w14:paraId="28C3A1DD" w14:textId="5A0A3EF8" w:rsidR="00E23930" w:rsidRDefault="00E23930">
      <w:r>
        <w:br w:type="page"/>
      </w:r>
    </w:p>
    <w:p w14:paraId="6C7883AD" w14:textId="77777777" w:rsidR="00E23930" w:rsidRDefault="00E23930" w:rsidP="00E23930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upplementary Table 2: Multivariable logistic regression with food insufficiency as outcome and financial difficulties as variables of interest</w:t>
      </w:r>
    </w:p>
    <w:tbl>
      <w:tblPr>
        <w:tblW w:w="9350" w:type="dxa"/>
        <w:tblLook w:val="04A0" w:firstRow="1" w:lastRow="0" w:firstColumn="1" w:lastColumn="0" w:noHBand="0" w:noVBand="1"/>
      </w:tblPr>
      <w:tblGrid>
        <w:gridCol w:w="4735"/>
        <w:gridCol w:w="1356"/>
        <w:gridCol w:w="1559"/>
        <w:gridCol w:w="1700"/>
      </w:tblGrid>
      <w:tr w:rsidR="00E23930" w:rsidRPr="0073216B" w14:paraId="524118D5" w14:textId="77777777" w:rsidTr="00615DD0">
        <w:trPr>
          <w:trHeight w:val="300"/>
        </w:trPr>
        <w:tc>
          <w:tcPr>
            <w:tcW w:w="473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66066C0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461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B52CAF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A03A6F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 xml:space="preserve">Foo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ufficiency</w:t>
            </w:r>
            <w:r w:rsidRPr="00A03A6F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 xml:space="preserve"> (Multivariable) ^</w:t>
            </w:r>
          </w:p>
        </w:tc>
      </w:tr>
      <w:tr w:rsidR="00E23930" w:rsidRPr="0073216B" w14:paraId="7F29E8AF" w14:textId="77777777" w:rsidTr="00615DD0">
        <w:trPr>
          <w:trHeight w:val="300"/>
        </w:trPr>
        <w:tc>
          <w:tcPr>
            <w:tcW w:w="473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627893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AB8670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A03A6F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OR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F55909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A03A6F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95% CI</w:t>
            </w:r>
          </w:p>
        </w:tc>
        <w:tc>
          <w:tcPr>
            <w:tcW w:w="1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09A012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A03A6F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p value</w:t>
            </w:r>
          </w:p>
        </w:tc>
      </w:tr>
      <w:tr w:rsidR="00E23930" w:rsidRPr="0073216B" w14:paraId="122059C4" w14:textId="77777777" w:rsidTr="00615DD0">
        <w:trPr>
          <w:trHeight w:val="300"/>
        </w:trPr>
        <w:tc>
          <w:tcPr>
            <w:tcW w:w="473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08D65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SG"/>
              </w:rPr>
              <w:t>Financial Assistance</w:t>
            </w:r>
          </w:p>
        </w:tc>
        <w:tc>
          <w:tcPr>
            <w:tcW w:w="135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D0D12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B39EA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 </w:t>
            </w:r>
          </w:p>
        </w:tc>
        <w:tc>
          <w:tcPr>
            <w:tcW w:w="17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99FB2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  <w:t> </w:t>
            </w:r>
          </w:p>
        </w:tc>
      </w:tr>
      <w:tr w:rsidR="00E23930" w:rsidRPr="0073216B" w14:paraId="4D2447E9" w14:textId="77777777" w:rsidTr="00615DD0">
        <w:trPr>
          <w:trHeight w:val="300"/>
        </w:trPr>
        <w:tc>
          <w:tcPr>
            <w:tcW w:w="4735" w:type="dxa"/>
            <w:shd w:val="clear" w:color="auto" w:fill="auto"/>
            <w:noWrap/>
            <w:vAlign w:val="center"/>
            <w:hideMark/>
          </w:tcPr>
          <w:p w14:paraId="7E206F78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No (Reference)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14:paraId="3D61426F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73E6F4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113F86D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</w:tr>
      <w:tr w:rsidR="00E23930" w:rsidRPr="0073216B" w14:paraId="1DE4B001" w14:textId="77777777" w:rsidTr="00615DD0">
        <w:trPr>
          <w:trHeight w:val="300"/>
        </w:trPr>
        <w:tc>
          <w:tcPr>
            <w:tcW w:w="4735" w:type="dxa"/>
            <w:shd w:val="clear" w:color="auto" w:fill="auto"/>
            <w:noWrap/>
            <w:vAlign w:val="center"/>
            <w:hideMark/>
          </w:tcPr>
          <w:p w14:paraId="03E787C5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356" w:type="dxa"/>
            <w:shd w:val="clear" w:color="auto" w:fill="auto"/>
            <w:noWrap/>
            <w:vAlign w:val="bottom"/>
          </w:tcPr>
          <w:p w14:paraId="6450470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6C2267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A03A6F">
              <w:rPr>
                <w:rFonts w:ascii="Times New Roman" w:hAnsi="Times New Roman" w:cs="Times New Roman"/>
                <w:sz w:val="24"/>
                <w:szCs w:val="24"/>
              </w:rPr>
              <w:t>5.3</w:t>
            </w:r>
          </w:p>
        </w:tc>
        <w:tc>
          <w:tcPr>
            <w:tcW w:w="1700" w:type="dxa"/>
            <w:shd w:val="clear" w:color="auto" w:fill="auto"/>
            <w:noWrap/>
            <w:vAlign w:val="bottom"/>
          </w:tcPr>
          <w:p w14:paraId="114BA42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b/>
                <w:sz w:val="24"/>
                <w:szCs w:val="24"/>
              </w:rPr>
              <w:t>0.010</w:t>
            </w:r>
          </w:p>
        </w:tc>
      </w:tr>
      <w:tr w:rsidR="00E23930" w:rsidRPr="0073216B" w14:paraId="51B1C1E7" w14:textId="77777777" w:rsidTr="00615DD0">
        <w:trPr>
          <w:trHeight w:val="300"/>
        </w:trPr>
        <w:tc>
          <w:tcPr>
            <w:tcW w:w="4735" w:type="dxa"/>
            <w:shd w:val="clear" w:color="auto" w:fill="auto"/>
            <w:noWrap/>
            <w:vAlign w:val="center"/>
            <w:hideMark/>
          </w:tcPr>
          <w:p w14:paraId="6940CF4E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SG"/>
              </w:rPr>
              <w:t>Whether enough money to meet needs</w:t>
            </w:r>
          </w:p>
        </w:tc>
        <w:tc>
          <w:tcPr>
            <w:tcW w:w="1356" w:type="dxa"/>
            <w:shd w:val="clear" w:color="auto" w:fill="auto"/>
            <w:noWrap/>
            <w:vAlign w:val="bottom"/>
          </w:tcPr>
          <w:p w14:paraId="765DE55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B33F3B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700" w:type="dxa"/>
            <w:shd w:val="clear" w:color="auto" w:fill="auto"/>
            <w:noWrap/>
            <w:vAlign w:val="bottom"/>
          </w:tcPr>
          <w:p w14:paraId="631903C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23930" w:rsidRPr="0073216B" w14:paraId="26EC59AC" w14:textId="77777777" w:rsidTr="00615DD0">
        <w:trPr>
          <w:trHeight w:val="300"/>
        </w:trPr>
        <w:tc>
          <w:tcPr>
            <w:tcW w:w="4735" w:type="dxa"/>
            <w:shd w:val="clear" w:color="auto" w:fill="auto"/>
            <w:noWrap/>
            <w:vAlign w:val="center"/>
            <w:hideMark/>
          </w:tcPr>
          <w:p w14:paraId="2B689D00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More than needed/Sufficient (Reference)</w:t>
            </w:r>
          </w:p>
        </w:tc>
        <w:tc>
          <w:tcPr>
            <w:tcW w:w="1356" w:type="dxa"/>
            <w:shd w:val="clear" w:color="auto" w:fill="auto"/>
            <w:noWrap/>
            <w:vAlign w:val="bottom"/>
          </w:tcPr>
          <w:p w14:paraId="675BD9E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9C4132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700" w:type="dxa"/>
            <w:shd w:val="clear" w:color="auto" w:fill="auto"/>
            <w:noWrap/>
            <w:vAlign w:val="bottom"/>
          </w:tcPr>
          <w:p w14:paraId="022029B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23930" w:rsidRPr="0073216B" w14:paraId="7D4E31F2" w14:textId="77777777" w:rsidTr="00615DD0">
        <w:trPr>
          <w:trHeight w:val="300"/>
        </w:trPr>
        <w:tc>
          <w:tcPr>
            <w:tcW w:w="4735" w:type="dxa"/>
            <w:shd w:val="clear" w:color="auto" w:fill="auto"/>
            <w:noWrap/>
            <w:vAlign w:val="center"/>
            <w:hideMark/>
          </w:tcPr>
          <w:p w14:paraId="5438E451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Just enough</w:t>
            </w:r>
          </w:p>
        </w:tc>
        <w:tc>
          <w:tcPr>
            <w:tcW w:w="1356" w:type="dxa"/>
            <w:shd w:val="clear" w:color="auto" w:fill="auto"/>
            <w:noWrap/>
            <w:vAlign w:val="bottom"/>
          </w:tcPr>
          <w:p w14:paraId="259BD73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669B052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A03A6F">
              <w:rPr>
                <w:rFonts w:ascii="Times New Roman" w:hAnsi="Times New Roman" w:cs="Times New Roman"/>
                <w:sz w:val="24"/>
                <w:szCs w:val="24"/>
              </w:rPr>
              <w:t>5.8</w:t>
            </w:r>
          </w:p>
        </w:tc>
        <w:tc>
          <w:tcPr>
            <w:tcW w:w="1700" w:type="dxa"/>
            <w:shd w:val="clear" w:color="auto" w:fill="auto"/>
            <w:noWrap/>
            <w:vAlign w:val="bottom"/>
          </w:tcPr>
          <w:p w14:paraId="6421BCA0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0.121</w:t>
            </w:r>
          </w:p>
        </w:tc>
      </w:tr>
      <w:tr w:rsidR="00E23930" w:rsidRPr="0073216B" w14:paraId="15880A5E" w14:textId="77777777" w:rsidTr="00615DD0">
        <w:trPr>
          <w:trHeight w:val="300"/>
        </w:trPr>
        <w:tc>
          <w:tcPr>
            <w:tcW w:w="4735" w:type="dxa"/>
            <w:shd w:val="clear" w:color="auto" w:fill="auto"/>
            <w:noWrap/>
            <w:vAlign w:val="center"/>
            <w:hideMark/>
          </w:tcPr>
          <w:p w14:paraId="3BDEF95D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Not enough</w:t>
            </w:r>
          </w:p>
        </w:tc>
        <w:tc>
          <w:tcPr>
            <w:tcW w:w="1356" w:type="dxa"/>
            <w:shd w:val="clear" w:color="auto" w:fill="auto"/>
            <w:noWrap/>
            <w:vAlign w:val="bottom"/>
          </w:tcPr>
          <w:p w14:paraId="741146B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55D2C3D4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A03A6F">
              <w:rPr>
                <w:rFonts w:ascii="Times New Roman" w:hAnsi="Times New Roman" w:cs="Times New Roman"/>
                <w:sz w:val="24"/>
                <w:szCs w:val="24"/>
              </w:rPr>
              <w:t>17.0</w:t>
            </w:r>
          </w:p>
        </w:tc>
        <w:tc>
          <w:tcPr>
            <w:tcW w:w="1700" w:type="dxa"/>
            <w:shd w:val="clear" w:color="auto" w:fill="auto"/>
            <w:noWrap/>
            <w:vAlign w:val="bottom"/>
          </w:tcPr>
          <w:p w14:paraId="11AF84D8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b/>
                <w:sz w:val="24"/>
                <w:szCs w:val="24"/>
              </w:rPr>
              <w:t>0.003</w:t>
            </w:r>
          </w:p>
        </w:tc>
      </w:tr>
      <w:tr w:rsidR="00E23930" w:rsidRPr="0073216B" w14:paraId="5CB49986" w14:textId="77777777" w:rsidTr="00615DD0">
        <w:trPr>
          <w:trHeight w:val="300"/>
        </w:trPr>
        <w:tc>
          <w:tcPr>
            <w:tcW w:w="4735" w:type="dxa"/>
            <w:shd w:val="clear" w:color="auto" w:fill="auto"/>
            <w:noWrap/>
            <w:vAlign w:val="center"/>
            <w:hideMark/>
          </w:tcPr>
          <w:p w14:paraId="1F027EF5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SG"/>
              </w:rPr>
              <w:t>Difficulty to pay bills</w:t>
            </w:r>
          </w:p>
        </w:tc>
        <w:tc>
          <w:tcPr>
            <w:tcW w:w="1356" w:type="dxa"/>
            <w:shd w:val="clear" w:color="auto" w:fill="auto"/>
            <w:noWrap/>
            <w:vAlign w:val="bottom"/>
          </w:tcPr>
          <w:p w14:paraId="3DCD496E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786E54B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700" w:type="dxa"/>
            <w:shd w:val="clear" w:color="auto" w:fill="auto"/>
            <w:noWrap/>
            <w:vAlign w:val="bottom"/>
          </w:tcPr>
          <w:p w14:paraId="5D172A0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23930" w:rsidRPr="0073216B" w14:paraId="5D97F475" w14:textId="77777777" w:rsidTr="00615DD0">
        <w:trPr>
          <w:trHeight w:val="300"/>
        </w:trPr>
        <w:tc>
          <w:tcPr>
            <w:tcW w:w="4735" w:type="dxa"/>
            <w:shd w:val="clear" w:color="auto" w:fill="auto"/>
            <w:noWrap/>
            <w:vAlign w:val="center"/>
            <w:hideMark/>
          </w:tcPr>
          <w:p w14:paraId="177285FF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Very difficult (Reference)</w:t>
            </w:r>
          </w:p>
        </w:tc>
        <w:tc>
          <w:tcPr>
            <w:tcW w:w="1356" w:type="dxa"/>
            <w:shd w:val="clear" w:color="auto" w:fill="auto"/>
            <w:noWrap/>
            <w:vAlign w:val="bottom"/>
          </w:tcPr>
          <w:p w14:paraId="1F8B32B9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A25A7B1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700" w:type="dxa"/>
            <w:shd w:val="clear" w:color="auto" w:fill="auto"/>
            <w:noWrap/>
            <w:vAlign w:val="bottom"/>
          </w:tcPr>
          <w:p w14:paraId="519F0BE3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23930" w:rsidRPr="0073216B" w14:paraId="25EBE04F" w14:textId="77777777" w:rsidTr="00615DD0">
        <w:trPr>
          <w:trHeight w:val="300"/>
        </w:trPr>
        <w:tc>
          <w:tcPr>
            <w:tcW w:w="4735" w:type="dxa"/>
            <w:shd w:val="clear" w:color="auto" w:fill="auto"/>
            <w:noWrap/>
            <w:vAlign w:val="center"/>
            <w:hideMark/>
          </w:tcPr>
          <w:p w14:paraId="298A030C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Somewhat difficult</w:t>
            </w:r>
          </w:p>
        </w:tc>
        <w:tc>
          <w:tcPr>
            <w:tcW w:w="1356" w:type="dxa"/>
            <w:shd w:val="clear" w:color="auto" w:fill="auto"/>
            <w:noWrap/>
            <w:vAlign w:val="bottom"/>
          </w:tcPr>
          <w:p w14:paraId="2EA3B555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59704CC7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A03A6F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700" w:type="dxa"/>
            <w:shd w:val="clear" w:color="auto" w:fill="auto"/>
            <w:noWrap/>
            <w:vAlign w:val="bottom"/>
          </w:tcPr>
          <w:p w14:paraId="443E5266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b/>
                <w:sz w:val="24"/>
                <w:szCs w:val="24"/>
              </w:rPr>
              <w:t>0.002</w:t>
            </w:r>
          </w:p>
        </w:tc>
      </w:tr>
      <w:tr w:rsidR="00E23930" w:rsidRPr="0073216B" w14:paraId="604888BA" w14:textId="77777777" w:rsidTr="00615DD0">
        <w:trPr>
          <w:trHeight w:val="300"/>
        </w:trPr>
        <w:tc>
          <w:tcPr>
            <w:tcW w:w="4735" w:type="dxa"/>
            <w:shd w:val="clear" w:color="auto" w:fill="auto"/>
            <w:noWrap/>
            <w:vAlign w:val="center"/>
            <w:hideMark/>
          </w:tcPr>
          <w:p w14:paraId="6508F497" w14:textId="77777777" w:rsidR="00E23930" w:rsidRPr="0073216B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Not very difficult</w:t>
            </w:r>
          </w:p>
        </w:tc>
        <w:tc>
          <w:tcPr>
            <w:tcW w:w="1356" w:type="dxa"/>
            <w:shd w:val="clear" w:color="auto" w:fill="auto"/>
            <w:noWrap/>
            <w:vAlign w:val="bottom"/>
          </w:tcPr>
          <w:p w14:paraId="239C200C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0.06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37862202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A03A6F"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</w:p>
        </w:tc>
        <w:tc>
          <w:tcPr>
            <w:tcW w:w="1700" w:type="dxa"/>
            <w:shd w:val="clear" w:color="auto" w:fill="auto"/>
            <w:noWrap/>
            <w:vAlign w:val="bottom"/>
          </w:tcPr>
          <w:p w14:paraId="2FD382AA" w14:textId="77777777" w:rsidR="00E23930" w:rsidRPr="0073216B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SG"/>
              </w:rPr>
            </w:pPr>
            <w:r w:rsidRPr="0073216B">
              <w:rPr>
                <w:rFonts w:ascii="Times New Roman" w:hAnsi="Times New Roman" w:cs="Times New Roman"/>
                <w:b/>
                <w:sz w:val="24"/>
                <w:szCs w:val="24"/>
              </w:rPr>
              <w:t>&lt; 0.001</w:t>
            </w:r>
          </w:p>
        </w:tc>
      </w:tr>
      <w:tr w:rsidR="00E23930" w:rsidRPr="00A03A6F" w14:paraId="7D8A6AE0" w14:textId="77777777" w:rsidTr="00615DD0">
        <w:trPr>
          <w:trHeight w:val="300"/>
        </w:trPr>
        <w:tc>
          <w:tcPr>
            <w:tcW w:w="473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220A9" w14:textId="77777777" w:rsidR="00E23930" w:rsidRPr="00A03A6F" w:rsidRDefault="00E23930" w:rsidP="00615D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</w:pPr>
            <w:r w:rsidRPr="00A03A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SG"/>
              </w:rPr>
              <w:t>Not at all difficult</w:t>
            </w:r>
          </w:p>
        </w:tc>
        <w:tc>
          <w:tcPr>
            <w:tcW w:w="135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19BCC1D" w14:textId="77777777" w:rsidR="00E23930" w:rsidRPr="00A03A6F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A03A6F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0F22A68" w14:textId="77777777" w:rsidR="00E23930" w:rsidRPr="00A03A6F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  <w:r w:rsidRPr="00A03A6F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Pr="00A03A6F">
              <w:rPr>
                <w:rFonts w:ascii="Times New Roman" w:hAnsi="Times New Roman" w:cs="Times New Roman"/>
                <w:sz w:val="24"/>
                <w:szCs w:val="24"/>
              </w:rPr>
              <w:t xml:space="preserve"> 0.23</w:t>
            </w:r>
          </w:p>
        </w:tc>
        <w:tc>
          <w:tcPr>
            <w:tcW w:w="17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551C8A0" w14:textId="77777777" w:rsidR="00E23930" w:rsidRPr="00A03A6F" w:rsidRDefault="00E23930" w:rsidP="00615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SG"/>
              </w:rPr>
            </w:pPr>
            <w:r w:rsidRPr="00A03A6F">
              <w:rPr>
                <w:rFonts w:ascii="Times New Roman" w:hAnsi="Times New Roman" w:cs="Times New Roman"/>
                <w:b/>
                <w:sz w:val="24"/>
                <w:szCs w:val="24"/>
              </w:rPr>
              <w:t>&lt; 0.001</w:t>
            </w:r>
          </w:p>
        </w:tc>
      </w:tr>
      <w:tr w:rsidR="00E23930" w:rsidRPr="00A03A6F" w14:paraId="3EA7EDE3" w14:textId="77777777" w:rsidTr="00615DD0">
        <w:trPr>
          <w:trHeight w:val="300"/>
        </w:trPr>
        <w:tc>
          <w:tcPr>
            <w:tcW w:w="9350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23321E4" w14:textId="77777777" w:rsidR="00E23930" w:rsidRPr="00A03A6F" w:rsidRDefault="00E23930" w:rsidP="00615DD0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03A6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^</w:t>
            </w:r>
            <w:r w:rsidRPr="00A03A6F">
              <w:rPr>
                <w:rFonts w:ascii="Times New Roman" w:hAnsi="Times New Roman" w:cs="Times New Roman"/>
                <w:sz w:val="20"/>
                <w:szCs w:val="20"/>
              </w:rPr>
              <w:t>Adjusted for age group, gender, ethnicity, education, marital status and employment status</w:t>
            </w:r>
          </w:p>
        </w:tc>
      </w:tr>
    </w:tbl>
    <w:p w14:paraId="4B5DF0EF" w14:textId="77777777" w:rsidR="00E23930" w:rsidRPr="00560D2B" w:rsidRDefault="00E23930" w:rsidP="00E23930">
      <w:pPr>
        <w:spacing w:line="480" w:lineRule="auto"/>
        <w:rPr>
          <w:rFonts w:ascii="Times New Roman" w:hAnsi="Times New Roman" w:cs="Times New Roman"/>
          <w:sz w:val="24"/>
          <w:szCs w:val="24"/>
          <w:lang w:val="en-SG"/>
        </w:rPr>
      </w:pPr>
    </w:p>
    <w:p w14:paraId="561E8789" w14:textId="77777777" w:rsidR="00203121" w:rsidRPr="00E23930" w:rsidRDefault="00203121">
      <w:pPr>
        <w:rPr>
          <w:lang w:val="en-SG"/>
        </w:rPr>
      </w:pPr>
    </w:p>
    <w:sectPr w:rsidR="00203121" w:rsidRPr="00E239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tzSxBCIjS2NLYyUdpeDU4uLM/DyQAsNaAFANUaAsAAAA"/>
  </w:docVars>
  <w:rsids>
    <w:rsidRoot w:val="00E23930"/>
    <w:rsid w:val="00203121"/>
    <w:rsid w:val="00816B26"/>
    <w:rsid w:val="00E23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41B14"/>
  <w15:chartTrackingRefBased/>
  <w15:docId w15:val="{E42B14FA-60B7-44D7-BF5C-191C315E7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3930"/>
    <w:rPr>
      <w:rFonts w:eastAsiaTheme="minorHAnsi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17</Words>
  <Characters>352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thily Subramaniam</dc:creator>
  <cp:keywords/>
  <dc:description/>
  <cp:lastModifiedBy>MYTHILY</cp:lastModifiedBy>
  <cp:revision>2</cp:revision>
  <dcterms:created xsi:type="dcterms:W3CDTF">2022-12-18T16:16:00Z</dcterms:created>
  <dcterms:modified xsi:type="dcterms:W3CDTF">2022-12-18T16:16:00Z</dcterms:modified>
</cp:coreProperties>
</file>